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F7D676E" w14:textId="7B0D690A" w:rsidR="00CE6519" w:rsidRDefault="00DE3BB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720" w:hanging="7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SCHEDA DESCRITTIVA PROGETTO  A.S. 20</w:t>
      </w:r>
      <w:r w:rsidR="00CA0454">
        <w:rPr>
          <w:b/>
          <w:sz w:val="28"/>
          <w:szCs w:val="28"/>
        </w:rPr>
        <w:t>2</w:t>
      </w:r>
      <w:r w:rsidR="0035127D">
        <w:rPr>
          <w:b/>
          <w:sz w:val="28"/>
          <w:szCs w:val="28"/>
        </w:rPr>
        <w:t>5</w:t>
      </w:r>
      <w:r w:rsidR="00CA0454">
        <w:rPr>
          <w:b/>
          <w:color w:val="000000"/>
          <w:sz w:val="28"/>
          <w:szCs w:val="28"/>
        </w:rPr>
        <w:t>/202</w:t>
      </w:r>
      <w:r w:rsidR="0035127D">
        <w:rPr>
          <w:b/>
          <w:color w:val="000000"/>
          <w:sz w:val="28"/>
          <w:szCs w:val="28"/>
        </w:rPr>
        <w:t>6</w:t>
      </w:r>
    </w:p>
    <w:p w14:paraId="18F5C706" w14:textId="77777777" w:rsidR="00170FE1" w:rsidRDefault="00170FE1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720" w:hanging="720"/>
        <w:jc w:val="center"/>
      </w:pPr>
    </w:p>
    <w:tbl>
      <w:tblPr>
        <w:tblW w:w="0" w:type="auto"/>
        <w:tblInd w:w="88" w:type="dxa"/>
        <w:tblLayout w:type="fixed"/>
        <w:tblLook w:val="0000" w:firstRow="0" w:lastRow="0" w:firstColumn="0" w:lastColumn="0" w:noHBand="0" w:noVBand="0"/>
      </w:tblPr>
      <w:tblGrid>
        <w:gridCol w:w="2288"/>
        <w:gridCol w:w="426"/>
        <w:gridCol w:w="7512"/>
      </w:tblGrid>
      <w:tr w:rsidR="00CE6519" w14:paraId="78E79BC1" w14:textId="77777777" w:rsidTr="005A513C">
        <w:trPr>
          <w:trHeight w:val="24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0DF6A" w14:textId="0BF0B853"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enominazione progetto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 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Indicare denominazione del progetto)</w:t>
            </w:r>
          </w:p>
        </w:tc>
      </w:tr>
      <w:tr w:rsidR="00CE6519" w14:paraId="3FCF04C3" w14:textId="77777777" w:rsidTr="005A513C">
        <w:trPr>
          <w:trHeight w:val="40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F286E" w14:textId="4C838D62" w:rsidR="00CE6519" w:rsidRDefault="00CE6519">
            <w:pPr>
              <w:widowControl w:val="0"/>
              <w:rPr>
                <w:rFonts w:ascii="Helvetica Neue" w:eastAsia="Helvetica Neue" w:hAnsi="Helvetica Neue" w:cs="Helvetica Neue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519" w14:paraId="24FB22FA" w14:textId="77777777" w:rsidTr="005A513C">
        <w:trPr>
          <w:trHeight w:val="2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68FE6" w14:textId="032F5674"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Responsabile del progetto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 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(Indicare</w:t>
            </w:r>
            <w:r w:rsidR="00A561B4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docente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responsabil</w:t>
            </w:r>
            <w:r w:rsidR="00A561B4">
              <w:rPr>
                <w:rFonts w:ascii="Helvetica Neue" w:eastAsia="Helvetica Neue" w:hAnsi="Helvetica Neue" w:cs="Helvetica Neue"/>
                <w:sz w:val="16"/>
                <w:szCs w:val="16"/>
              </w:rPr>
              <w:t>e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del progetto</w:t>
            </w:r>
            <w:r w:rsidR="00A561B4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– max 2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)</w:t>
            </w:r>
          </w:p>
        </w:tc>
      </w:tr>
      <w:tr w:rsidR="00CE6519" w14:paraId="424A55F0" w14:textId="77777777" w:rsidTr="005A513C">
        <w:trPr>
          <w:trHeight w:val="50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9A20B" w14:textId="39DA6195" w:rsidR="00CE6519" w:rsidRDefault="00CE6519" w:rsidP="00A114AD">
            <w:pPr>
              <w:widowControl w:val="0"/>
            </w:pPr>
          </w:p>
        </w:tc>
      </w:tr>
      <w:tr w:rsidR="00CE6519" w14:paraId="14E49196" w14:textId="77777777" w:rsidTr="005A513C">
        <w:trPr>
          <w:trHeight w:val="34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C1044" w14:textId="31EE61D9" w:rsidR="00823530" w:rsidRDefault="00A114AD" w:rsidP="00A114AD">
            <w:pPr>
              <w:keepNext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8" w:hanging="1008"/>
              <w:rPr>
                <w:rFonts w:ascii="Helvetica Neue" w:eastAsia="Helvetica Neue" w:hAnsi="Helvetica Neue" w:cs="Helvetica Neue"/>
                <w:b/>
                <w:color w:val="0000FF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  <w:t>Area di intervento del progetto</w:t>
            </w:r>
            <w:r w:rsidR="00823530"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  <w:t xml:space="preserve"> (aggiornati a settembre 202</w:t>
            </w:r>
            <w:r w:rsidR="0035127D"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  <w:t>5</w:t>
            </w:r>
            <w:r w:rsidR="00823530"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  <w:t>)</w:t>
            </w:r>
            <w:r w:rsidR="00DE3BB9">
              <w:rPr>
                <w:rFonts w:ascii="Helvetica Neue" w:eastAsia="Helvetica Neue" w:hAnsi="Helvetica Neue" w:cs="Helvetica Neue"/>
                <w:b/>
                <w:color w:val="0000FF"/>
                <w:sz w:val="24"/>
                <w:szCs w:val="24"/>
              </w:rPr>
              <w:t xml:space="preserve">  </w:t>
            </w:r>
          </w:p>
          <w:p w14:paraId="38CFBF24" w14:textId="21736EBF" w:rsidR="00CE6519" w:rsidRDefault="00823530" w:rsidP="00A114AD">
            <w:pPr>
              <w:keepNext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8" w:hanging="1008"/>
            </w:pPr>
            <w:r w:rsidRPr="00823530">
              <w:rPr>
                <w:rFonts w:ascii="Helvetica Neue" w:eastAsia="Helvetica Neue" w:hAnsi="Helvetica Neue" w:cs="Helvetica Neue"/>
                <w:sz w:val="18"/>
                <w:szCs w:val="18"/>
                <w:highlight w:val="yellow"/>
              </w:rPr>
              <w:t xml:space="preserve">(selezionare </w:t>
            </w:r>
            <w:r w:rsidRPr="00823530">
              <w:rPr>
                <w:rFonts w:ascii="Helvetica Neue" w:eastAsia="Helvetica Neue" w:hAnsi="Helvetica Neue" w:cs="Helvetica Neue"/>
                <w:b/>
                <w:sz w:val="18"/>
                <w:szCs w:val="18"/>
                <w:highlight w:val="yellow"/>
                <w:u w:val="single"/>
              </w:rPr>
              <w:t>solo 1 voce</w:t>
            </w:r>
            <w:r w:rsidRPr="00823530">
              <w:rPr>
                <w:rFonts w:ascii="Helvetica Neue" w:eastAsia="Helvetica Neue" w:hAnsi="Helvetica Neue" w:cs="Helvetica Neue"/>
                <w:sz w:val="18"/>
                <w:szCs w:val="18"/>
                <w:highlight w:val="yellow"/>
              </w:rPr>
              <w:t xml:space="preserve"> considerata prevalente):</w:t>
            </w:r>
            <w:r w:rsidR="00DE3BB9">
              <w:rPr>
                <w:rFonts w:ascii="Helvetica Neue" w:eastAsia="Helvetica Neue" w:hAnsi="Helvetica Neue" w:cs="Helvetica Neue"/>
                <w:b/>
                <w:color w:val="0000FF"/>
                <w:sz w:val="24"/>
                <w:szCs w:val="24"/>
              </w:rPr>
              <w:t xml:space="preserve">   </w:t>
            </w:r>
          </w:p>
        </w:tc>
      </w:tr>
      <w:tr w:rsidR="00CE6519" w14:paraId="32E9F9E3" w14:textId="77777777" w:rsidTr="005A513C">
        <w:trPr>
          <w:trHeight w:val="34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0F3BE" w14:textId="4A5DB384" w:rsidR="00823530" w:rsidRPr="0035127D" w:rsidRDefault="00DE3BB9" w:rsidP="0035127D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>Area</w:t>
            </w:r>
            <w:r w:rsidR="005642FE"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 </w:t>
            </w:r>
            <w:r w:rsidR="00823530">
              <w:rPr>
                <w:rFonts w:ascii="Helvetica Neue" w:eastAsia="Helvetica Neue" w:hAnsi="Helvetica Neue" w:cs="Helvetica Neue"/>
                <w:sz w:val="24"/>
                <w:szCs w:val="24"/>
              </w:rPr>
              <w:t xml:space="preserve">del benessere personale </w:t>
            </w:r>
          </w:p>
          <w:p w14:paraId="0908E46F" w14:textId="2F02564B" w:rsidR="00823530" w:rsidRDefault="00823530" w:rsidP="0035127D">
            <w:pPr>
              <w:pStyle w:val="Paragrafoelenco"/>
              <w:numPr>
                <w:ilvl w:val="0"/>
                <w:numId w:val="10"/>
              </w:num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823530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Continuità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 xml:space="preserve">, </w:t>
            </w:r>
            <w:r w:rsidRPr="00823530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orientamento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, antidispersione</w:t>
            </w:r>
          </w:p>
          <w:p w14:paraId="1BCBF8C3" w14:textId="717A5ADD" w:rsidR="0035127D" w:rsidRDefault="0035127D" w:rsidP="0035127D">
            <w:pPr>
              <w:pStyle w:val="Paragrafoelenco"/>
              <w:numPr>
                <w:ilvl w:val="0"/>
                <w:numId w:val="10"/>
              </w:num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Salute e benessere, sicurezza, solidarietà</w:t>
            </w:r>
          </w:p>
          <w:p w14:paraId="6C8D1AF1" w14:textId="77777777" w:rsidR="0035127D" w:rsidRPr="00823530" w:rsidRDefault="0035127D" w:rsidP="0035127D">
            <w:pPr>
              <w:pStyle w:val="Paragrafoelenco"/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</w:p>
          <w:p w14:paraId="7ADBC5D3" w14:textId="3D9C467F" w:rsidR="00823530" w:rsidRDefault="00823530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>Area delle competenze disciplinari</w:t>
            </w:r>
          </w:p>
          <w:p w14:paraId="2BFF9E0D" w14:textId="2DA0C168" w:rsidR="00823530" w:rsidRPr="0035127D" w:rsidRDefault="00823530" w:rsidP="0035127D">
            <w:pPr>
              <w:pStyle w:val="Paragrafoelenco"/>
              <w:numPr>
                <w:ilvl w:val="0"/>
                <w:numId w:val="11"/>
              </w:numPr>
              <w:suppressAutoHyphens w:val="0"/>
              <w:autoSpaceDE w:val="0"/>
              <w:autoSpaceDN w:val="0"/>
              <w:adjustRightInd w:val="0"/>
              <w:spacing w:line="120" w:lineRule="auto"/>
              <w:ind w:left="797" w:hanging="426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Integrazione, inclusione, successo formativo</w:t>
            </w:r>
          </w:p>
          <w:p w14:paraId="085F3483" w14:textId="78AE7ACD" w:rsidR="00823530" w:rsidRPr="0035127D" w:rsidRDefault="00823530" w:rsidP="0035127D">
            <w:pPr>
              <w:pStyle w:val="Paragrafoelenco"/>
              <w:numPr>
                <w:ilvl w:val="0"/>
                <w:numId w:val="11"/>
              </w:numPr>
              <w:suppressAutoHyphens w:val="0"/>
              <w:autoSpaceDE w:val="0"/>
              <w:autoSpaceDN w:val="0"/>
              <w:adjustRightInd w:val="0"/>
              <w:spacing w:line="120" w:lineRule="auto"/>
              <w:ind w:left="797" w:hanging="426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competenze disciplinari e dei linguaggi espressivi</w:t>
            </w:r>
          </w:p>
          <w:p w14:paraId="5357359C" w14:textId="37A45462" w:rsidR="00823530" w:rsidRPr="0035127D" w:rsidRDefault="00823530" w:rsidP="0035127D">
            <w:pPr>
              <w:pStyle w:val="Paragrafoelenco"/>
              <w:numPr>
                <w:ilvl w:val="0"/>
                <w:numId w:val="11"/>
              </w:numPr>
              <w:suppressAutoHyphens w:val="0"/>
              <w:autoSpaceDE w:val="0"/>
              <w:autoSpaceDN w:val="0"/>
              <w:adjustRightInd w:val="0"/>
              <w:spacing w:line="120" w:lineRule="auto"/>
              <w:ind w:left="797" w:hanging="426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competenze digitali e didattica innovativa</w:t>
            </w:r>
          </w:p>
          <w:p w14:paraId="0F318024" w14:textId="77777777" w:rsidR="0035127D" w:rsidRPr="0035127D" w:rsidRDefault="0035127D" w:rsidP="0035127D">
            <w:p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</w:p>
          <w:p w14:paraId="2B8DCFFC" w14:textId="006E5E1F" w:rsidR="00823530" w:rsidRDefault="00823530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sz w:val="24"/>
                <w:szCs w:val="24"/>
              </w:rPr>
              <w:t>Area delle competenze sociali e civiche</w:t>
            </w:r>
          </w:p>
          <w:p w14:paraId="06D8B0FE" w14:textId="4491B601" w:rsidR="00170FE1" w:rsidRPr="0035127D" w:rsidRDefault="00170FE1" w:rsidP="0035127D">
            <w:pPr>
              <w:pStyle w:val="Paragrafoelenco"/>
              <w:numPr>
                <w:ilvl w:val="0"/>
                <w:numId w:val="12"/>
              </w:num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 xml:space="preserve">cittadinanza </w:t>
            </w:r>
            <w:r w:rsidR="00823530"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attiva e convivenza civile</w:t>
            </w:r>
          </w:p>
          <w:p w14:paraId="3D05A939" w14:textId="3C7AA97B" w:rsidR="008E4A93" w:rsidRPr="0035127D" w:rsidRDefault="008E4A93" w:rsidP="0035127D">
            <w:pPr>
              <w:pStyle w:val="Paragrafoelenco"/>
              <w:numPr>
                <w:ilvl w:val="0"/>
                <w:numId w:val="12"/>
              </w:num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  <w:r w:rsidRPr="0035127D"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  <w:t>territorio, sostenibilità, identità culturale</w:t>
            </w:r>
          </w:p>
          <w:p w14:paraId="0283211D" w14:textId="77777777" w:rsidR="0035127D" w:rsidRPr="005A513C" w:rsidRDefault="0035127D" w:rsidP="0035127D">
            <w:pPr>
              <w:pStyle w:val="Paragrafoelenco"/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2"/>
                <w:szCs w:val="28"/>
                <w:lang w:eastAsia="it-IT"/>
              </w:rPr>
            </w:pPr>
          </w:p>
          <w:p w14:paraId="5111CCC8" w14:textId="485D8987" w:rsidR="00CE6519" w:rsidRPr="00823530" w:rsidRDefault="00CE6519" w:rsidP="00823530">
            <w:pPr>
              <w:suppressAutoHyphens w:val="0"/>
              <w:autoSpaceDE w:val="0"/>
              <w:autoSpaceDN w:val="0"/>
              <w:adjustRightInd w:val="0"/>
              <w:spacing w:line="120" w:lineRule="auto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8"/>
                <w:lang w:eastAsia="it-IT"/>
              </w:rPr>
            </w:pPr>
          </w:p>
        </w:tc>
      </w:tr>
      <w:tr w:rsidR="003A20CC" w14:paraId="77975DCB" w14:textId="77777777" w:rsidTr="000B3643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47207" w14:textId="3126DDF0" w:rsidR="003A20CC" w:rsidRPr="0035127D" w:rsidRDefault="003A20CC" w:rsidP="000B3643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escrizione delle a</w:t>
            </w:r>
            <w:r w:rsidRPr="00A114AD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zioni </w:t>
            </w: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previste </w:t>
            </w:r>
            <w:r w:rsidRPr="00A114AD"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(</w:t>
            </w:r>
            <w:r w:rsidRPr="00A114AD">
              <w:rPr>
                <w:rFonts w:ascii="Helvetica Neue" w:eastAsia="Helvetica Neue" w:hAnsi="Helvetica Neue" w:cs="Helvetica Neue"/>
                <w:color w:val="000000"/>
                <w:sz w:val="16"/>
                <w:szCs w:val="16"/>
              </w:rPr>
              <w:t>caratteristiche generali del progetto)</w:t>
            </w:r>
          </w:p>
        </w:tc>
      </w:tr>
      <w:tr w:rsidR="003A20CC" w14:paraId="73209EEF" w14:textId="77777777" w:rsidTr="000B3643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1824D" w14:textId="77777777" w:rsidR="003A20CC" w:rsidRDefault="003A20CC" w:rsidP="000B3643">
            <w:pPr>
              <w:widowControl w:val="0"/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</w:p>
        </w:tc>
      </w:tr>
      <w:tr w:rsidR="00CE6519" w14:paraId="16B45B91" w14:textId="77777777" w:rsidTr="005A513C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89B22" w14:textId="2768ECAA" w:rsidR="0035127D" w:rsidRPr="0035127D" w:rsidRDefault="00DE3BB9" w:rsidP="0035127D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Obiettivi</w:t>
            </w:r>
            <w:r w:rsidR="0035127D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 didattici ed educativi </w:t>
            </w:r>
          </w:p>
        </w:tc>
      </w:tr>
      <w:tr w:rsidR="00CE6519" w14:paraId="76DD82DB" w14:textId="77777777" w:rsidTr="005A513C">
        <w:trPr>
          <w:trHeight w:val="592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998F4" w14:textId="1D0D55B6" w:rsidR="0035127D" w:rsidRPr="008641CB" w:rsidRDefault="0035127D" w:rsidP="008641CB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</w:p>
        </w:tc>
      </w:tr>
      <w:tr w:rsidR="0035127D" w14:paraId="239841A2" w14:textId="77777777" w:rsidTr="005A513C">
        <w:trPr>
          <w:trHeight w:val="592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F4B4B" w14:textId="2E941997" w:rsidR="0035127D" w:rsidRDefault="0035127D" w:rsidP="008641CB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color w:val="000000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S</w:t>
            </w:r>
            <w:r w:rsidRPr="0035127D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pazi e metodologie</w:t>
            </w:r>
          </w:p>
        </w:tc>
      </w:tr>
      <w:tr w:rsidR="0035127D" w14:paraId="0D5719AF" w14:textId="77777777" w:rsidTr="005A513C">
        <w:trPr>
          <w:trHeight w:val="592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D83D3" w14:textId="77777777" w:rsidR="0035127D" w:rsidRDefault="0035127D" w:rsidP="008641CB">
            <w:pPr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</w:p>
        </w:tc>
      </w:tr>
      <w:tr w:rsidR="00CE6519" w14:paraId="23806097" w14:textId="77777777" w:rsidTr="005A513C">
        <w:trPr>
          <w:trHeight w:val="2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F210EF" w14:textId="50EA9A55"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estinatari a cui si rivolge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</w:p>
        </w:tc>
      </w:tr>
      <w:tr w:rsidR="00C67C7F" w14:paraId="6928CCF7" w14:textId="77777777" w:rsidTr="005A513C">
        <w:trPr>
          <w:trHeight w:val="170"/>
        </w:trPr>
        <w:tc>
          <w:tcPr>
            <w:tcW w:w="228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064A70" w14:textId="77777777"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dell’Infanzia </w:t>
            </w:r>
          </w:p>
        </w:tc>
        <w:tc>
          <w:tcPr>
            <w:tcW w:w="42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F626C65" w14:textId="77777777"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rFonts w:eastAsia="Book Antiqua"/>
                <w:sz w:val="22"/>
                <w:szCs w:val="22"/>
              </w:rPr>
              <w:t>□</w:t>
            </w:r>
          </w:p>
        </w:tc>
        <w:tc>
          <w:tcPr>
            <w:tcW w:w="7512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</w:tcPr>
          <w:p w14:paraId="33EB6906" w14:textId="508E545D" w:rsidR="00C67C7F" w:rsidRPr="004806CC" w:rsidRDefault="0035127D">
            <w:pPr>
              <w:widowControl w:val="0"/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Specificare classi e numero complessivo degli alunni coinvolti</w:t>
            </w:r>
          </w:p>
        </w:tc>
      </w:tr>
      <w:tr w:rsidR="00C67C7F" w14:paraId="3A4E3D55" w14:textId="77777777" w:rsidTr="005A513C">
        <w:trPr>
          <w:trHeight w:val="170"/>
        </w:trPr>
        <w:tc>
          <w:tcPr>
            <w:tcW w:w="2288" w:type="dxa"/>
            <w:tcBorders>
              <w:left w:val="single" w:sz="4" w:space="0" w:color="auto"/>
            </w:tcBorders>
            <w:vAlign w:val="center"/>
          </w:tcPr>
          <w:p w14:paraId="5D4C0C00" w14:textId="77777777" w:rsidR="00C67C7F" w:rsidRPr="00C67C7F" w:rsidRDefault="00C67C7F" w:rsidP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Primaria     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right w:val="single" w:sz="4" w:space="0" w:color="auto"/>
            </w:tcBorders>
            <w:vAlign w:val="center"/>
          </w:tcPr>
          <w:p w14:paraId="497547E6" w14:textId="77777777" w:rsidR="00C67C7F" w:rsidRPr="00C67C7F" w:rsidRDefault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>□</w:t>
            </w:r>
          </w:p>
        </w:tc>
        <w:tc>
          <w:tcPr>
            <w:tcW w:w="7512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33540B9C" w14:textId="77777777" w:rsidR="00C67C7F" w:rsidRDefault="00C67C7F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  <w:tr w:rsidR="00C67C7F" w14:paraId="3F3FDF77" w14:textId="77777777" w:rsidTr="005A513C">
        <w:trPr>
          <w:trHeight w:val="170"/>
        </w:trPr>
        <w:tc>
          <w:tcPr>
            <w:tcW w:w="228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93C1AA" w14:textId="77777777" w:rsidR="00C67C7F" w:rsidRPr="00C67C7F" w:rsidRDefault="00C67C7F" w:rsidP="00C67C7F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 xml:space="preserve">Scuola Secondaria 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D798427" w14:textId="0A5F94A4" w:rsidR="00C67C7F" w:rsidRPr="00C67C7F" w:rsidRDefault="0035127D">
            <w:pPr>
              <w:widowControl w:val="0"/>
              <w:rPr>
                <w:sz w:val="22"/>
                <w:szCs w:val="22"/>
              </w:rPr>
            </w:pPr>
            <w:r w:rsidRPr="00C67C7F">
              <w:rPr>
                <w:sz w:val="22"/>
                <w:szCs w:val="22"/>
              </w:rPr>
              <w:t>□</w:t>
            </w:r>
          </w:p>
        </w:tc>
        <w:tc>
          <w:tcPr>
            <w:tcW w:w="751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9CFAD80" w14:textId="77777777" w:rsidR="00C67C7F" w:rsidRDefault="00C67C7F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</w:tr>
      <w:tr w:rsidR="00CE6519" w14:paraId="36625DEB" w14:textId="77777777" w:rsidTr="005A513C">
        <w:trPr>
          <w:trHeight w:val="56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CBB84" w14:textId="1B4BCA0E"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urata</w:t>
            </w:r>
            <w:r>
              <w:rPr>
                <w:rFonts w:ascii="Helvetica Neue" w:eastAsia="Helvetica Neue" w:hAnsi="Helvetica Neue" w:cs="Helvetica Neue"/>
                <w:sz w:val="18"/>
                <w:szCs w:val="18"/>
              </w:rPr>
              <w:t xml:space="preserve"> 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Indicare l’arco temporale nel quale il progetto si attua illustrare eventuali fasi operative individuando le attività da svolgere)</w:t>
            </w:r>
          </w:p>
        </w:tc>
      </w:tr>
      <w:tr w:rsidR="00CE6519" w14:paraId="4FD03F80" w14:textId="77777777" w:rsidTr="005A513C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9C53A" w14:textId="7F4748AD" w:rsidR="00CE6519" w:rsidRDefault="00CE6519">
            <w:pPr>
              <w:widowControl w:val="0"/>
              <w:rPr>
                <w:rFonts w:ascii="Helvetica Neue" w:eastAsia="Helvetica Neue" w:hAnsi="Helvetica Neue" w:cs="Helvetica Neue"/>
                <w:color w:val="000000"/>
              </w:rPr>
            </w:pPr>
          </w:p>
        </w:tc>
      </w:tr>
      <w:tr w:rsidR="0035127D" w14:paraId="258F8A57" w14:textId="77777777" w:rsidTr="005A513C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A897" w14:textId="70B8FE58" w:rsidR="0035127D" w:rsidRDefault="0035127D">
            <w:pPr>
              <w:widowControl w:val="0"/>
              <w:rPr>
                <w:rFonts w:ascii="Helvetica Neue" w:eastAsia="Helvetica Neue" w:hAnsi="Helvetica Neue" w:cs="Helvetica Neue"/>
                <w:color w:val="000000"/>
              </w:rPr>
            </w:pPr>
            <w:r w:rsidRPr="0035127D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Eventuali fasi operative</w:t>
            </w: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 </w:t>
            </w:r>
            <w:r w:rsidRPr="0035127D">
              <w:rPr>
                <w:rFonts w:ascii="Helvetica Neue" w:eastAsia="Helvetica Neue" w:hAnsi="Helvetica Neue" w:cs="Helvetica Neue"/>
                <w:bCs/>
              </w:rPr>
              <w:t>(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Specificare solo se previste)</w:t>
            </w:r>
          </w:p>
        </w:tc>
      </w:tr>
      <w:tr w:rsidR="0035127D" w14:paraId="7C078F67" w14:textId="77777777" w:rsidTr="005A513C">
        <w:trPr>
          <w:trHeight w:val="48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00F4C" w14:textId="77777777" w:rsidR="0035127D" w:rsidRPr="0035127D" w:rsidRDefault="0035127D">
            <w:pPr>
              <w:widowControl w:val="0"/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</w:pPr>
          </w:p>
        </w:tc>
      </w:tr>
      <w:tr w:rsidR="00CE6519" w14:paraId="633C733F" w14:textId="77777777" w:rsidTr="005A513C">
        <w:trPr>
          <w:trHeight w:val="642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8B5A0" w14:textId="28C248D3" w:rsidR="00CE6519" w:rsidRDefault="00DE3BB9" w:rsidP="0035127D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Risorse umane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(Indicare</w:t>
            </w:r>
            <w:r w:rsidR="0035127D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profilo professionale</w:t>
            </w:r>
            <w:r w:rsidR="0035127D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– esperto interno/esterno) ed impegno orario totale)</w:t>
            </w:r>
          </w:p>
        </w:tc>
      </w:tr>
      <w:tr w:rsidR="00CE6519" w14:paraId="1D55334F" w14:textId="77777777" w:rsidTr="005A513C">
        <w:trPr>
          <w:trHeight w:val="578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E2A9B" w14:textId="232E6C88" w:rsidR="00CE6519" w:rsidRDefault="00CE6519">
            <w:pPr>
              <w:widowControl w:val="0"/>
            </w:pPr>
          </w:p>
        </w:tc>
      </w:tr>
      <w:tr w:rsidR="00CE6519" w14:paraId="14E2E78E" w14:textId="77777777" w:rsidTr="005A513C">
        <w:trPr>
          <w:trHeight w:val="500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FDB571" w14:textId="77777777" w:rsidR="00CE6519" w:rsidRDefault="00B12235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Risorse strumentali, b</w:t>
            </w:r>
            <w:r w:rsidR="00DE3BB9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eni e servizi</w:t>
            </w:r>
            <w:r w:rsidR="00DE3BB9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  </w:t>
            </w:r>
          </w:p>
          <w:p w14:paraId="689E1D9C" w14:textId="3C314F1E" w:rsidR="00B12235" w:rsidRDefault="00B12235">
            <w:pPr>
              <w:widowControl w:val="0"/>
            </w:pPr>
          </w:p>
        </w:tc>
      </w:tr>
      <w:tr w:rsidR="00CE6519" w14:paraId="62B516B0" w14:textId="77777777" w:rsidTr="005A513C">
        <w:trPr>
          <w:trHeight w:val="623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41BB23" w14:textId="77777777" w:rsidR="00A114AD" w:rsidRDefault="00A114AD">
            <w:pPr>
              <w:widowControl w:val="0"/>
              <w:rPr>
                <w:rFonts w:ascii="Helvetica Neue" w:eastAsia="Helvetica Neue" w:hAnsi="Helvetica Neue" w:cs="Helvetica Neue"/>
              </w:rPr>
            </w:pPr>
          </w:p>
        </w:tc>
      </w:tr>
      <w:tr w:rsidR="00B12235" w14:paraId="48F2656D" w14:textId="77777777" w:rsidTr="005A513C">
        <w:trPr>
          <w:trHeight w:val="623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C7B48" w14:textId="3DB0A4E9" w:rsidR="00B12235" w:rsidRPr="00B12235" w:rsidRDefault="00B12235">
            <w:pPr>
              <w:widowControl w:val="0"/>
              <w:rPr>
                <w:rFonts w:ascii="Helvetica Neue" w:eastAsia="Helvetica Neue" w:hAnsi="Helvetica Neue" w:cs="Helvetica Neue"/>
                <w:b/>
                <w:bCs/>
                <w:sz w:val="24"/>
                <w:szCs w:val="24"/>
              </w:rPr>
            </w:pPr>
            <w:r w:rsidRPr="00B12235">
              <w:rPr>
                <w:rFonts w:ascii="Helvetica Neue" w:eastAsia="Helvetica Neue" w:hAnsi="Helvetica Neue" w:cs="Helvetica Neue"/>
                <w:b/>
                <w:bCs/>
                <w:sz w:val="24"/>
                <w:szCs w:val="24"/>
              </w:rPr>
              <w:t>Strumenti di documentazione e valutazione</w:t>
            </w:r>
          </w:p>
        </w:tc>
      </w:tr>
      <w:tr w:rsidR="003A20CC" w14:paraId="60B502D7" w14:textId="77777777" w:rsidTr="005A513C">
        <w:trPr>
          <w:trHeight w:val="623"/>
        </w:trPr>
        <w:tc>
          <w:tcPr>
            <w:tcW w:w="102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BA5D1" w14:textId="77777777" w:rsidR="003A20CC" w:rsidRPr="00B12235" w:rsidRDefault="003A20CC">
            <w:pPr>
              <w:widowControl w:val="0"/>
              <w:rPr>
                <w:rFonts w:ascii="Helvetica Neue" w:eastAsia="Helvetica Neue" w:hAnsi="Helvetica Neue" w:cs="Helvetica Neue"/>
                <w:b/>
                <w:bCs/>
                <w:sz w:val="24"/>
                <w:szCs w:val="24"/>
              </w:rPr>
            </w:pPr>
          </w:p>
        </w:tc>
      </w:tr>
    </w:tbl>
    <w:p w14:paraId="01B50692" w14:textId="77777777" w:rsidR="00CE6519" w:rsidRDefault="00CE6519">
      <w:pPr>
        <w:rPr>
          <w:color w:val="000000"/>
          <w:sz w:val="24"/>
          <w:szCs w:val="24"/>
        </w:rPr>
      </w:pPr>
    </w:p>
    <w:p w14:paraId="18C9C451" w14:textId="77777777" w:rsidR="00CE6519" w:rsidRDefault="00CE6519">
      <w:pPr>
        <w:rPr>
          <w:color w:val="000000"/>
          <w:sz w:val="24"/>
          <w:szCs w:val="24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3444"/>
        <w:gridCol w:w="6484"/>
      </w:tblGrid>
      <w:tr w:rsidR="00CE6519" w14:paraId="4BEFBEE5" w14:textId="77777777">
        <w:trPr>
          <w:trHeight w:val="680"/>
        </w:trPr>
        <w:tc>
          <w:tcPr>
            <w:tcW w:w="9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14:paraId="0F7D1087" w14:textId="5B200826" w:rsidR="00CE6519" w:rsidRDefault="00DE3BB9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>Piano di costo</w:t>
            </w:r>
          </w:p>
        </w:tc>
      </w:tr>
      <w:tr w:rsidR="00B12235" w:rsidRPr="00B12235" w14:paraId="540242DE" w14:textId="77777777" w:rsidTr="00B12235">
        <w:trPr>
          <w:trHeight w:val="680"/>
        </w:trPr>
        <w:tc>
          <w:tcPr>
            <w:tcW w:w="9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D4F90" w14:textId="374DA4E0" w:rsidR="00B12235" w:rsidRPr="00B12235" w:rsidRDefault="00B12235" w:rsidP="00B12235">
            <w:pPr>
              <w:pStyle w:val="Paragrafoelenco"/>
              <w:widowControl w:val="0"/>
              <w:numPr>
                <w:ilvl w:val="0"/>
                <w:numId w:val="13"/>
              </w:numPr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</w:pPr>
            <w:r w:rsidRPr="00B12235"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>non sono previsti costi</w:t>
            </w:r>
            <w:r>
              <w:rPr>
                <w:rFonts w:ascii="Helvetica Neue" w:eastAsia="Helvetica Neue" w:hAnsi="Helvetica Neue" w:cs="Helvetica Neue"/>
                <w:b/>
                <w:sz w:val="28"/>
                <w:szCs w:val="28"/>
              </w:rPr>
              <w:t xml:space="preserve"> </w:t>
            </w:r>
            <w:r>
              <w:rPr>
                <w:rFonts w:ascii="Helvetica Neue" w:eastAsia="Helvetica Neue" w:hAnsi="Helvetica Neue" w:cs="Helvetica Neue"/>
                <w:bCs/>
                <w:sz w:val="16"/>
                <w:szCs w:val="16"/>
              </w:rPr>
              <w:t>(in tal caso, eliminare dal file tutta la parte sottostante)</w:t>
            </w:r>
          </w:p>
        </w:tc>
      </w:tr>
      <w:tr w:rsidR="005A513C" w14:paraId="0CF6491C" w14:textId="77777777">
        <w:trPr>
          <w:trHeight w:val="620"/>
        </w:trPr>
        <w:tc>
          <w:tcPr>
            <w:tcW w:w="34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6D33C0" w14:textId="629EF7E5" w:rsidR="005A513C" w:rsidRDefault="00B12235" w:rsidP="005A513C">
            <w:pPr>
              <w:snapToGrid w:val="0"/>
            </w:pPr>
            <w:r>
              <w:t xml:space="preserve">RETRIBUZIONE DOCENTI (da FIS)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4BFB9" w14:textId="77777777" w:rsidR="005A513C" w:rsidRDefault="00B12235" w:rsidP="005A513C">
            <w:pPr>
              <w:widowControl w:val="0"/>
            </w:pPr>
            <w:r>
              <w:t xml:space="preserve">ORE FUNZIONALI all’insegnamento: </w:t>
            </w:r>
          </w:p>
          <w:p w14:paraId="206F2B95" w14:textId="77777777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</w:pPr>
            <w:r>
              <w:t xml:space="preserve">____ ore totali del progetto </w:t>
            </w:r>
          </w:p>
          <w:p w14:paraId="6C0BD883" w14:textId="1D6469EA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</w:pPr>
            <w:r>
              <w:t>____ ore per singolo docente coinvolto</w:t>
            </w:r>
          </w:p>
          <w:p w14:paraId="54BDB5DA" w14:textId="74951B67" w:rsidR="00B12235" w:rsidRDefault="00B12235" w:rsidP="00B12235">
            <w:pPr>
              <w:pStyle w:val="Paragrafoelenco"/>
              <w:widowControl w:val="0"/>
            </w:pPr>
          </w:p>
        </w:tc>
      </w:tr>
      <w:tr w:rsidR="005A513C" w14:paraId="78F3993F" w14:textId="77777777" w:rsidTr="00FF10CC">
        <w:trPr>
          <w:trHeight w:val="508"/>
        </w:trPr>
        <w:tc>
          <w:tcPr>
            <w:tcW w:w="34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F73A3" w14:textId="77777777" w:rsidR="005A513C" w:rsidRDefault="005A513C" w:rsidP="005A513C">
            <w:pPr>
              <w:snapToGrid w:val="0"/>
            </w:pP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7D36B" w14:textId="77777777" w:rsidR="00B12235" w:rsidRDefault="005A513C" w:rsidP="00B12235">
            <w:pPr>
              <w:widowControl w:val="0"/>
              <w:spacing w:line="276" w:lineRule="auto"/>
              <w:rPr>
                <w:b/>
                <w:bCs/>
              </w:rPr>
            </w:pPr>
            <w:r>
              <w:t>Lezioni aggiuntive/ore eccedent</w:t>
            </w:r>
            <w:r w:rsidR="00B12235">
              <w:t>i</w:t>
            </w:r>
            <w:r>
              <w:t xml:space="preserve"> </w:t>
            </w:r>
            <w:r w:rsidR="00B12235">
              <w:t xml:space="preserve"> </w:t>
            </w:r>
            <w:r>
              <w:rPr>
                <w:b/>
                <w:bCs/>
                <w:sz w:val="16"/>
                <w:szCs w:val="16"/>
              </w:rPr>
              <w:t>(da autorizzare dal Dirigente)</w:t>
            </w:r>
            <w:r>
              <w:rPr>
                <w:b/>
                <w:bCs/>
              </w:rPr>
              <w:t xml:space="preserve">  </w:t>
            </w:r>
          </w:p>
          <w:p w14:paraId="2774AAE4" w14:textId="77777777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</w:pPr>
            <w:r>
              <w:t xml:space="preserve">____ ore totali del progetto </w:t>
            </w:r>
          </w:p>
          <w:p w14:paraId="77CF966B" w14:textId="77777777" w:rsidR="005A513C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</w:pPr>
            <w:r>
              <w:t>____ ore per singolo docente coinvolto</w:t>
            </w:r>
          </w:p>
          <w:p w14:paraId="2A577A17" w14:textId="677392B8" w:rsidR="00B12235" w:rsidRDefault="00B12235" w:rsidP="00B12235">
            <w:pPr>
              <w:pStyle w:val="Paragrafoelenco"/>
              <w:widowControl w:val="0"/>
            </w:pPr>
          </w:p>
        </w:tc>
      </w:tr>
      <w:tr w:rsidR="005A513C" w14:paraId="20CF9047" w14:textId="77777777" w:rsidTr="00FF10CC">
        <w:trPr>
          <w:trHeight w:val="1275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0E178" w14:textId="77777777" w:rsidR="005A513C" w:rsidRDefault="00551F62" w:rsidP="005A513C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Acquisto m</w:t>
            </w:r>
            <w:r w:rsidR="005A513C"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ateriali </w:t>
            </w:r>
          </w:p>
          <w:p w14:paraId="522A3336" w14:textId="53AC8427" w:rsidR="005A513C" w:rsidRPr="00B12235" w:rsidRDefault="005A513C" w:rsidP="00B12235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(specificare </w:t>
            </w:r>
            <w:r w:rsidR="00551F62">
              <w:rPr>
                <w:rFonts w:ascii="Helvetica Neue" w:eastAsia="Helvetica Neue" w:hAnsi="Helvetica Neue" w:cs="Helvetica Neue"/>
                <w:sz w:val="16"/>
                <w:szCs w:val="16"/>
              </w:rPr>
              <w:t>tipologia e importo</w:t>
            </w:r>
            <w:r w:rsidR="00B12235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: il </w:t>
            </w:r>
            <w:r w:rsidR="00551F62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dettaglio </w:t>
            </w:r>
            <w:r w:rsidR="00B12235">
              <w:rPr>
                <w:rFonts w:ascii="Helvetica Neue" w:eastAsia="Helvetica Neue" w:hAnsi="Helvetica Neue" w:cs="Helvetica Neue"/>
                <w:sz w:val="16"/>
                <w:szCs w:val="16"/>
              </w:rPr>
              <w:t>dell’</w:t>
            </w:r>
            <w:r w:rsidR="00551F62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ordine </w:t>
            </w:r>
            <w:r w:rsidR="00B12235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sarà </w:t>
            </w:r>
            <w:r w:rsidR="00551F62">
              <w:rPr>
                <w:rFonts w:ascii="Helvetica Neue" w:eastAsia="Helvetica Neue" w:hAnsi="Helvetica Neue" w:cs="Helvetica Neue"/>
                <w:sz w:val="16"/>
                <w:szCs w:val="16"/>
              </w:rPr>
              <w:t xml:space="preserve">da compilare </w:t>
            </w:r>
            <w:r w:rsidR="00FF10CC">
              <w:rPr>
                <w:rFonts w:ascii="Helvetica Neue" w:eastAsia="Helvetica Neue" w:hAnsi="Helvetica Neue" w:cs="Helvetica Neue"/>
                <w:sz w:val="16"/>
                <w:szCs w:val="16"/>
              </w:rPr>
              <w:t>a parte</w:t>
            </w: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)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07509" w14:textId="3F95A4B6" w:rsidR="005A513C" w:rsidRDefault="00B12235" w:rsidP="005A513C">
            <w:pPr>
              <w:widowControl w:val="0"/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TERIALE (cancelleria, strumentazione, sussidi, materiale informatico…): </w:t>
            </w:r>
          </w:p>
          <w:p w14:paraId="7BEBE230" w14:textId="77777777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  <w:spacing w:line="360" w:lineRule="auto"/>
            </w:pPr>
            <w:r>
              <w:t>____________________________</w:t>
            </w:r>
          </w:p>
          <w:p w14:paraId="31356110" w14:textId="77777777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  <w:spacing w:line="360" w:lineRule="auto"/>
            </w:pPr>
            <w:r>
              <w:t>____________________________</w:t>
            </w:r>
          </w:p>
          <w:p w14:paraId="6ECAA8B3" w14:textId="77777777" w:rsidR="00B12235" w:rsidRDefault="00B12235" w:rsidP="00B12235">
            <w:pPr>
              <w:pStyle w:val="Paragrafoelenco"/>
              <w:widowControl w:val="0"/>
              <w:numPr>
                <w:ilvl w:val="0"/>
                <w:numId w:val="14"/>
              </w:numPr>
              <w:spacing w:line="360" w:lineRule="auto"/>
            </w:pPr>
            <w:r>
              <w:t>____________________________</w:t>
            </w:r>
          </w:p>
          <w:p w14:paraId="6AB0EF0C" w14:textId="6AEE109D" w:rsidR="00B12235" w:rsidRDefault="00B12235" w:rsidP="00B12235">
            <w:pPr>
              <w:widowControl w:val="0"/>
              <w:spacing w:line="360" w:lineRule="auto"/>
            </w:pPr>
            <w:r>
              <w:t>SPESA MAX PREVENTIVATA: € ____________</w:t>
            </w:r>
          </w:p>
        </w:tc>
      </w:tr>
      <w:tr w:rsidR="005A513C" w14:paraId="09231C68" w14:textId="77777777" w:rsidTr="00FF10CC">
        <w:trPr>
          <w:trHeight w:val="1243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3F00C" w14:textId="02B6F285" w:rsidR="005A513C" w:rsidRDefault="00B12235" w:rsidP="005A513C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Trasporti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27EAF" w14:textId="2DFD4C20" w:rsidR="005A513C" w:rsidRDefault="005A513C" w:rsidP="00FF10CC">
            <w:pPr>
              <w:widowControl w:val="0"/>
              <w:spacing w:line="360" w:lineRule="auto"/>
            </w:pPr>
            <w:r>
              <w:t xml:space="preserve">Meta:  __________    </w:t>
            </w:r>
            <w:r w:rsidR="00B12235">
              <w:t>periodo ____________ n. alunni ____</w:t>
            </w:r>
          </w:p>
          <w:p w14:paraId="5B761847" w14:textId="77777777" w:rsidR="00B12235" w:rsidRDefault="00B12235" w:rsidP="00B12235">
            <w:pPr>
              <w:widowControl w:val="0"/>
              <w:spacing w:line="360" w:lineRule="auto"/>
            </w:pPr>
            <w:r>
              <w:t>Meta:  __________    periodo ____________ n. alunni ____</w:t>
            </w:r>
          </w:p>
          <w:p w14:paraId="64DCE3FC" w14:textId="7EE08E8E" w:rsidR="00B12235" w:rsidRDefault="00B12235" w:rsidP="00FF10CC">
            <w:pPr>
              <w:widowControl w:val="0"/>
              <w:spacing w:line="360" w:lineRule="auto"/>
            </w:pPr>
            <w:r>
              <w:t>Meta:  __________    periodo ____________ n. alunni ____</w:t>
            </w:r>
          </w:p>
        </w:tc>
      </w:tr>
      <w:tr w:rsidR="005A513C" w14:paraId="56D67FA5" w14:textId="77777777" w:rsidTr="00FF10CC">
        <w:trPr>
          <w:trHeight w:val="1119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87F3B" w14:textId="47C27668" w:rsidR="005A513C" w:rsidRDefault="00B12235" w:rsidP="005A513C">
            <w:pPr>
              <w:widowControl w:val="0"/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Eventuali finanziamenti specifici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5CD00" w14:textId="08337422" w:rsidR="005A513C" w:rsidRDefault="008641CB" w:rsidP="005A513C">
            <w:pPr>
              <w:widowControl w:val="0"/>
              <w:spacing w:line="360" w:lineRule="auto"/>
            </w:pPr>
            <w:r>
              <w:t>ACCORDO DI PROGRAMMA</w:t>
            </w:r>
          </w:p>
        </w:tc>
      </w:tr>
      <w:tr w:rsidR="00551F62" w14:paraId="76D394F1" w14:textId="77777777" w:rsidTr="00551F62">
        <w:trPr>
          <w:trHeight w:val="802"/>
        </w:trPr>
        <w:tc>
          <w:tcPr>
            <w:tcW w:w="3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EBC683" w14:textId="5F3B3CB4" w:rsidR="00B12235" w:rsidRPr="00B12235" w:rsidRDefault="00551F62" w:rsidP="005A513C">
            <w:pPr>
              <w:widowControl w:val="0"/>
              <w:rPr>
                <w:rFonts w:ascii="Helvetica Neue" w:eastAsia="Helvetica Neue" w:hAnsi="Helvetica Neue" w:cs="Helvetica Neue"/>
                <w:sz w:val="16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 xml:space="preserve">Altro </w:t>
            </w:r>
            <w:r w:rsidRPr="00551F62">
              <w:rPr>
                <w:rFonts w:ascii="Helvetica Neue" w:eastAsia="Helvetica Neue" w:hAnsi="Helvetica Neue" w:cs="Helvetica Neue"/>
                <w:sz w:val="16"/>
                <w:szCs w:val="24"/>
              </w:rPr>
              <w:t>(</w:t>
            </w:r>
            <w:r w:rsidR="00B12235">
              <w:rPr>
                <w:rFonts w:ascii="Helvetica Neue" w:eastAsia="Helvetica Neue" w:hAnsi="Helvetica Neue" w:cs="Helvetica Neue"/>
                <w:sz w:val="16"/>
                <w:szCs w:val="24"/>
              </w:rPr>
              <w:t>tutto quanto non espressamente riportato nelle precedenti voci)</w:t>
            </w:r>
            <w:r w:rsidRPr="00551F62">
              <w:rPr>
                <w:rFonts w:ascii="Helvetica Neue" w:eastAsia="Helvetica Neue" w:hAnsi="Helvetica Neue" w:cs="Helvetica Neue"/>
                <w:sz w:val="16"/>
                <w:szCs w:val="24"/>
              </w:rPr>
              <w:t xml:space="preserve"> </w:t>
            </w:r>
          </w:p>
        </w:tc>
        <w:tc>
          <w:tcPr>
            <w:tcW w:w="6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2B8D2B" w14:textId="77777777" w:rsidR="00551F62" w:rsidRDefault="00551F62" w:rsidP="005A513C">
            <w:pPr>
              <w:widowControl w:val="0"/>
              <w:spacing w:line="360" w:lineRule="auto"/>
            </w:pPr>
          </w:p>
        </w:tc>
      </w:tr>
    </w:tbl>
    <w:p w14:paraId="2E05D817" w14:textId="77777777" w:rsidR="00CE6519" w:rsidRDefault="00CE6519"/>
    <w:p w14:paraId="313FAB9F" w14:textId="77777777" w:rsidR="00CE6519" w:rsidRDefault="00CE651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  <w:rPr>
          <w:color w:val="000000"/>
          <w:sz w:val="22"/>
          <w:szCs w:val="22"/>
        </w:rPr>
      </w:pPr>
    </w:p>
    <w:p w14:paraId="72A7AE41" w14:textId="77777777" w:rsidR="00CE6519" w:rsidRDefault="00DE3BB9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left="864" w:hanging="864"/>
      </w:pPr>
      <w:r>
        <w:rPr>
          <w:color w:val="000000"/>
          <w:sz w:val="22"/>
          <w:szCs w:val="22"/>
        </w:rPr>
        <w:t>IL DIRETTORE S.G.A.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>IL RESPONSABILE DEL PROGETTO</w:t>
      </w:r>
    </w:p>
    <w:p w14:paraId="25D4D5FF" w14:textId="77777777" w:rsidR="00CE6519" w:rsidRDefault="00DE3BB9">
      <w:r>
        <w:t xml:space="preserve">         </w:t>
      </w:r>
    </w:p>
    <w:p w14:paraId="18C4F85E" w14:textId="77777777" w:rsidR="00B12235" w:rsidRDefault="00B12235">
      <w:r>
        <w:t>Dott.ssa Sabrina Garulli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</w:t>
      </w:r>
    </w:p>
    <w:p w14:paraId="71225E24" w14:textId="17416FD5" w:rsidR="00CE6519" w:rsidRDefault="00DE3BB9">
      <w:r>
        <w:tab/>
      </w:r>
      <w:r>
        <w:tab/>
      </w:r>
      <w:r>
        <w:tab/>
      </w:r>
      <w:r>
        <w:tab/>
      </w:r>
    </w:p>
    <w:sectPr w:rsidR="00CE6519" w:rsidSect="005A513C">
      <w:headerReference w:type="default" r:id="rId7"/>
      <w:pgSz w:w="11906" w:h="16838"/>
      <w:pgMar w:top="720" w:right="720" w:bottom="720" w:left="720" w:header="709" w:footer="720" w:gutter="0"/>
      <w:pgNumType w:start="1"/>
      <w:cols w:space="720"/>
      <w:docGrid w:linePitch="272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62FA3" w14:textId="77777777" w:rsidR="002D6D61" w:rsidRDefault="002D6D61">
      <w:r>
        <w:separator/>
      </w:r>
    </w:p>
  </w:endnote>
  <w:endnote w:type="continuationSeparator" w:id="0">
    <w:p w14:paraId="26A45745" w14:textId="77777777" w:rsidR="002D6D61" w:rsidRDefault="002D6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Symbol">
    <w:charset w:val="00"/>
    <w:family w:val="auto"/>
    <w:pitch w:val="variable"/>
    <w:sig w:usb0="800000AF" w:usb1="1001ECE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swiss"/>
    <w:pitch w:val="variable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7AA0F" w14:textId="77777777" w:rsidR="002D6D61" w:rsidRDefault="002D6D61">
      <w:r>
        <w:separator/>
      </w:r>
    </w:p>
  </w:footnote>
  <w:footnote w:type="continuationSeparator" w:id="0">
    <w:p w14:paraId="74CA2F34" w14:textId="77777777" w:rsidR="002D6D61" w:rsidRDefault="002D6D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8ECFA" w14:textId="77777777" w:rsidR="00CE6519" w:rsidRPr="00170FE1" w:rsidRDefault="00170FE1" w:rsidP="00170FE1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2E794BE1" wp14:editId="3C2CEC48">
          <wp:simplePos x="0" y="0"/>
          <wp:positionH relativeFrom="column">
            <wp:posOffset>205740</wp:posOffset>
          </wp:positionH>
          <wp:positionV relativeFrom="paragraph">
            <wp:posOffset>-162560</wp:posOffset>
          </wp:positionV>
          <wp:extent cx="6195695" cy="1330325"/>
          <wp:effectExtent l="19050" t="19050" r="14605" b="22225"/>
          <wp:wrapSquare wrapText="bothSides"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5695" cy="1330325"/>
                  </a:xfrm>
                  <a:prstGeom prst="rect">
                    <a:avLst/>
                  </a:prstGeom>
                  <a:noFill/>
                  <a:ln w="12700">
                    <a:solidFill>
                      <a:srgbClr val="000000"/>
                    </a:solidFill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ito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ito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❏"/>
      <w:lvlJc w:val="left"/>
      <w:pPr>
        <w:tabs>
          <w:tab w:val="num" w:pos="0"/>
        </w:tabs>
        <w:ind w:left="72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1">
      <w:start w:val="1"/>
      <w:numFmt w:val="bullet"/>
      <w:lvlText w:val="❏"/>
      <w:lvlJc w:val="left"/>
      <w:pPr>
        <w:tabs>
          <w:tab w:val="num" w:pos="0"/>
        </w:tabs>
        <w:ind w:left="144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2">
      <w:start w:val="1"/>
      <w:numFmt w:val="bullet"/>
      <w:lvlText w:val="❏"/>
      <w:lvlJc w:val="left"/>
      <w:pPr>
        <w:tabs>
          <w:tab w:val="num" w:pos="0"/>
        </w:tabs>
        <w:ind w:left="216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3">
      <w:start w:val="1"/>
      <w:numFmt w:val="bullet"/>
      <w:lvlText w:val="❏"/>
      <w:lvlJc w:val="left"/>
      <w:pPr>
        <w:tabs>
          <w:tab w:val="num" w:pos="0"/>
        </w:tabs>
        <w:ind w:left="288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4">
      <w:start w:val="1"/>
      <w:numFmt w:val="bullet"/>
      <w:lvlText w:val="❏"/>
      <w:lvlJc w:val="left"/>
      <w:pPr>
        <w:tabs>
          <w:tab w:val="num" w:pos="0"/>
        </w:tabs>
        <w:ind w:left="360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5">
      <w:start w:val="1"/>
      <w:numFmt w:val="bullet"/>
      <w:lvlText w:val="❏"/>
      <w:lvlJc w:val="left"/>
      <w:pPr>
        <w:tabs>
          <w:tab w:val="num" w:pos="0"/>
        </w:tabs>
        <w:ind w:left="432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6">
      <w:start w:val="1"/>
      <w:numFmt w:val="bullet"/>
      <w:lvlText w:val="❏"/>
      <w:lvlJc w:val="left"/>
      <w:pPr>
        <w:tabs>
          <w:tab w:val="num" w:pos="0"/>
        </w:tabs>
        <w:ind w:left="504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7">
      <w:start w:val="1"/>
      <w:numFmt w:val="bullet"/>
      <w:lvlText w:val="❏"/>
      <w:lvlJc w:val="left"/>
      <w:pPr>
        <w:tabs>
          <w:tab w:val="num" w:pos="0"/>
        </w:tabs>
        <w:ind w:left="5760" w:hanging="360"/>
      </w:pPr>
      <w:rPr>
        <w:rFonts w:ascii="OpenSymbol" w:hAnsi="OpenSymbol" w:cs="OpenSymbol"/>
        <w:color w:val="000000"/>
        <w:sz w:val="16"/>
        <w:szCs w:val="16"/>
        <w:u w:val="none"/>
      </w:rPr>
    </w:lvl>
    <w:lvl w:ilvl="8">
      <w:start w:val="1"/>
      <w:numFmt w:val="bullet"/>
      <w:lvlText w:val="❏"/>
      <w:lvlJc w:val="left"/>
      <w:pPr>
        <w:tabs>
          <w:tab w:val="num" w:pos="0"/>
        </w:tabs>
        <w:ind w:left="6480" w:hanging="360"/>
      </w:pPr>
      <w:rPr>
        <w:rFonts w:ascii="OpenSymbol" w:hAnsi="OpenSymbol" w:cs="OpenSymbol"/>
        <w:color w:val="000000"/>
        <w:sz w:val="16"/>
        <w:szCs w:val="16"/>
        <w:u w:val="none"/>
      </w:rPr>
    </w:lvl>
  </w:abstractNum>
  <w:abstractNum w:abstractNumId="2" w15:restartNumberingAfterBreak="0">
    <w:nsid w:val="0439276A"/>
    <w:multiLevelType w:val="hybridMultilevel"/>
    <w:tmpl w:val="8876A634"/>
    <w:lvl w:ilvl="0" w:tplc="C50269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62249"/>
    <w:multiLevelType w:val="hybridMultilevel"/>
    <w:tmpl w:val="93AE0F82"/>
    <w:lvl w:ilvl="0" w:tplc="3BAC9E4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3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F121A"/>
    <w:multiLevelType w:val="multilevel"/>
    <w:tmpl w:val="367A4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843D9"/>
    <w:multiLevelType w:val="hybridMultilevel"/>
    <w:tmpl w:val="DEDE67C6"/>
    <w:lvl w:ilvl="0" w:tplc="DB2225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26635"/>
    <w:multiLevelType w:val="hybridMultilevel"/>
    <w:tmpl w:val="86DAD21E"/>
    <w:lvl w:ilvl="0" w:tplc="D20C9F4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161EF"/>
    <w:multiLevelType w:val="hybridMultilevel"/>
    <w:tmpl w:val="D44AC236"/>
    <w:lvl w:ilvl="0" w:tplc="3BAC9E4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20659D"/>
    <w:multiLevelType w:val="multilevel"/>
    <w:tmpl w:val="E63C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726260"/>
    <w:multiLevelType w:val="hybridMultilevel"/>
    <w:tmpl w:val="A40872E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E686C"/>
    <w:multiLevelType w:val="hybridMultilevel"/>
    <w:tmpl w:val="A35ECB8E"/>
    <w:lvl w:ilvl="0" w:tplc="3BAC9E4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254702"/>
    <w:multiLevelType w:val="hybridMultilevel"/>
    <w:tmpl w:val="9ECA3B5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20EEF"/>
    <w:multiLevelType w:val="hybridMultilevel"/>
    <w:tmpl w:val="588A0822"/>
    <w:lvl w:ilvl="0" w:tplc="3BAC9E4C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36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3F60E9"/>
    <w:multiLevelType w:val="hybridMultilevel"/>
    <w:tmpl w:val="B0F075E2"/>
    <w:lvl w:ilvl="0" w:tplc="122C98A0">
      <w:start w:val="1"/>
      <w:numFmt w:val="bullet"/>
      <w:lvlText w:val="-"/>
      <w:lvlJc w:val="left"/>
      <w:pPr>
        <w:ind w:left="720" w:hanging="360"/>
      </w:pPr>
      <w:rPr>
        <w:rFonts w:ascii="Helvetica Neue" w:eastAsia="Helvetica Neue" w:hAnsi="Helvetica Neue" w:cs="Helvetica Neue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12402">
    <w:abstractNumId w:val="0"/>
  </w:num>
  <w:num w:numId="2" w16cid:durableId="109471171">
    <w:abstractNumId w:val="1"/>
  </w:num>
  <w:num w:numId="3" w16cid:durableId="1164708289">
    <w:abstractNumId w:val="2"/>
  </w:num>
  <w:num w:numId="4" w16cid:durableId="2115633160">
    <w:abstractNumId w:val="6"/>
  </w:num>
  <w:num w:numId="5" w16cid:durableId="814494846">
    <w:abstractNumId w:val="11"/>
  </w:num>
  <w:num w:numId="6" w16cid:durableId="1371101829">
    <w:abstractNumId w:val="9"/>
  </w:num>
  <w:num w:numId="7" w16cid:durableId="665935024">
    <w:abstractNumId w:val="13"/>
  </w:num>
  <w:num w:numId="8" w16cid:durableId="1721443962">
    <w:abstractNumId w:val="8"/>
  </w:num>
  <w:num w:numId="9" w16cid:durableId="2033991055">
    <w:abstractNumId w:val="4"/>
  </w:num>
  <w:num w:numId="10" w16cid:durableId="298001945">
    <w:abstractNumId w:val="3"/>
  </w:num>
  <w:num w:numId="11" w16cid:durableId="1331519977">
    <w:abstractNumId w:val="12"/>
  </w:num>
  <w:num w:numId="12" w16cid:durableId="1157764779">
    <w:abstractNumId w:val="10"/>
  </w:num>
  <w:num w:numId="13" w16cid:durableId="846363867">
    <w:abstractNumId w:val="7"/>
  </w:num>
  <w:num w:numId="14" w16cid:durableId="15260175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7IwNzI2MTEyMDRQ0lEKTi0uzszPAykwrAUAc5YwcSwAAAA="/>
  </w:docVars>
  <w:rsids>
    <w:rsidRoot w:val="005642FE"/>
    <w:rsid w:val="00007AEB"/>
    <w:rsid w:val="00085ED1"/>
    <w:rsid w:val="000A461B"/>
    <w:rsid w:val="0013781B"/>
    <w:rsid w:val="00170FE1"/>
    <w:rsid w:val="001B218A"/>
    <w:rsid w:val="002C0D45"/>
    <w:rsid w:val="002D6D61"/>
    <w:rsid w:val="0035127D"/>
    <w:rsid w:val="003A20CC"/>
    <w:rsid w:val="004806CC"/>
    <w:rsid w:val="0048593A"/>
    <w:rsid w:val="004A3494"/>
    <w:rsid w:val="00501286"/>
    <w:rsid w:val="005378FC"/>
    <w:rsid w:val="00551F62"/>
    <w:rsid w:val="005642FE"/>
    <w:rsid w:val="005A513C"/>
    <w:rsid w:val="005B2F31"/>
    <w:rsid w:val="006A196C"/>
    <w:rsid w:val="006F0B40"/>
    <w:rsid w:val="007F3156"/>
    <w:rsid w:val="00823530"/>
    <w:rsid w:val="008641CB"/>
    <w:rsid w:val="008E4A93"/>
    <w:rsid w:val="00A114AD"/>
    <w:rsid w:val="00A561B4"/>
    <w:rsid w:val="00B12235"/>
    <w:rsid w:val="00B43B9C"/>
    <w:rsid w:val="00B66561"/>
    <w:rsid w:val="00C00E52"/>
    <w:rsid w:val="00C1471A"/>
    <w:rsid w:val="00C67C7F"/>
    <w:rsid w:val="00CA0454"/>
    <w:rsid w:val="00CE6519"/>
    <w:rsid w:val="00D85910"/>
    <w:rsid w:val="00D91479"/>
    <w:rsid w:val="00DE1D7A"/>
    <w:rsid w:val="00DE3BB9"/>
    <w:rsid w:val="00E01386"/>
    <w:rsid w:val="00E14AA2"/>
    <w:rsid w:val="00E83F1C"/>
    <w:rsid w:val="00FB35F4"/>
    <w:rsid w:val="00FF1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F1EA6A8"/>
  <w15:docId w15:val="{11A2578A-5894-4191-9470-65985FAA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A20CC"/>
    <w:pPr>
      <w:suppressAutoHyphens/>
    </w:pPr>
    <w:rPr>
      <w:rFonts w:ascii="Arial" w:eastAsia="Arial" w:hAnsi="Arial" w:cs="Arial"/>
      <w:lang w:eastAsia="zh-CN"/>
    </w:rPr>
  </w:style>
  <w:style w:type="paragraph" w:styleId="Titolo1">
    <w:name w:val="heading 1"/>
    <w:basedOn w:val="Normale"/>
    <w:next w:val="Normale"/>
    <w:qFormat/>
    <w:rsid w:val="00CE6519"/>
    <w:pPr>
      <w:keepNext/>
      <w:widowControl w:val="0"/>
      <w:numPr>
        <w:numId w:val="1"/>
      </w:numPr>
      <w:tabs>
        <w:tab w:val="left" w:pos="0"/>
      </w:tabs>
      <w:ind w:left="432" w:hanging="432"/>
      <w:textAlignment w:val="baseline"/>
      <w:outlineLvl w:val="0"/>
    </w:pPr>
    <w:rPr>
      <w:rFonts w:cs="Times New Roman"/>
    </w:rPr>
  </w:style>
  <w:style w:type="paragraph" w:styleId="Titolo2">
    <w:name w:val="heading 2"/>
    <w:basedOn w:val="Normale"/>
    <w:next w:val="Normale"/>
    <w:qFormat/>
    <w:rsid w:val="00CE6519"/>
    <w:pPr>
      <w:keepNext/>
      <w:numPr>
        <w:ilvl w:val="1"/>
        <w:numId w:val="1"/>
      </w:numPr>
      <w:tabs>
        <w:tab w:val="left" w:pos="0"/>
      </w:tabs>
      <w:ind w:left="576" w:hanging="576"/>
      <w:jc w:val="center"/>
      <w:outlineLvl w:val="1"/>
    </w:pPr>
    <w:rPr>
      <w:b/>
      <w:bCs/>
      <w:sz w:val="28"/>
    </w:rPr>
  </w:style>
  <w:style w:type="paragraph" w:styleId="Titolo3">
    <w:name w:val="heading 3"/>
    <w:basedOn w:val="Normale"/>
    <w:next w:val="Normale"/>
    <w:qFormat/>
    <w:rsid w:val="00CE6519"/>
    <w:pPr>
      <w:keepNext/>
      <w:numPr>
        <w:ilvl w:val="2"/>
        <w:numId w:val="1"/>
      </w:numPr>
      <w:tabs>
        <w:tab w:val="left" w:pos="0"/>
      </w:tabs>
      <w:ind w:left="720" w:hanging="720"/>
      <w:jc w:val="center"/>
      <w:outlineLvl w:val="2"/>
    </w:pPr>
    <w:rPr>
      <w:sz w:val="28"/>
    </w:rPr>
  </w:style>
  <w:style w:type="paragraph" w:styleId="Titolo4">
    <w:name w:val="heading 4"/>
    <w:basedOn w:val="Normale"/>
    <w:next w:val="Normale"/>
    <w:qFormat/>
    <w:rsid w:val="00CE6519"/>
    <w:pPr>
      <w:keepNext/>
      <w:numPr>
        <w:ilvl w:val="3"/>
        <w:numId w:val="1"/>
      </w:numPr>
      <w:tabs>
        <w:tab w:val="left" w:pos="0"/>
      </w:tabs>
      <w:ind w:left="864" w:hanging="864"/>
      <w:outlineLvl w:val="3"/>
    </w:pPr>
    <w:rPr>
      <w:rFonts w:ascii="Microsoft Sans Serif" w:hAnsi="Microsoft Sans Serif" w:cs="Microsoft Sans Serif"/>
      <w:bCs/>
      <w:sz w:val="24"/>
    </w:rPr>
  </w:style>
  <w:style w:type="paragraph" w:styleId="Titolo5">
    <w:name w:val="heading 5"/>
    <w:basedOn w:val="Normale"/>
    <w:next w:val="Normale"/>
    <w:qFormat/>
    <w:rsid w:val="00CE6519"/>
    <w:pPr>
      <w:keepNext/>
      <w:numPr>
        <w:ilvl w:val="4"/>
        <w:numId w:val="1"/>
      </w:numPr>
      <w:tabs>
        <w:tab w:val="left" w:pos="0"/>
      </w:tabs>
      <w:ind w:left="1008" w:hanging="1008"/>
      <w:outlineLvl w:val="4"/>
    </w:pPr>
    <w:rPr>
      <w:rFonts w:ascii="Microsoft Sans Serif" w:hAnsi="Microsoft Sans Serif" w:cs="Microsoft Sans Serif"/>
      <w:b/>
      <w:color w:val="0000FF"/>
      <w:sz w:val="24"/>
    </w:rPr>
  </w:style>
  <w:style w:type="paragraph" w:styleId="Titolo6">
    <w:name w:val="heading 6"/>
    <w:basedOn w:val="Normale"/>
    <w:next w:val="Normale"/>
    <w:qFormat/>
    <w:rsid w:val="00CE6519"/>
    <w:pPr>
      <w:keepNext/>
      <w:keepLines/>
      <w:numPr>
        <w:ilvl w:val="5"/>
        <w:numId w:val="1"/>
      </w:numPr>
      <w:spacing w:before="200" w:after="40"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sid w:val="00CE6519"/>
  </w:style>
  <w:style w:type="character" w:customStyle="1" w:styleId="WW8Num1z1">
    <w:name w:val="WW8Num1z1"/>
    <w:rsid w:val="00CE6519"/>
  </w:style>
  <w:style w:type="character" w:customStyle="1" w:styleId="WW8Num1z2">
    <w:name w:val="WW8Num1z2"/>
    <w:rsid w:val="00CE6519"/>
  </w:style>
  <w:style w:type="character" w:customStyle="1" w:styleId="WW8Num1z3">
    <w:name w:val="WW8Num1z3"/>
    <w:rsid w:val="00CE6519"/>
  </w:style>
  <w:style w:type="character" w:customStyle="1" w:styleId="WW8Num1z4">
    <w:name w:val="WW8Num1z4"/>
    <w:rsid w:val="00CE6519"/>
  </w:style>
  <w:style w:type="character" w:customStyle="1" w:styleId="WW8Num1z5">
    <w:name w:val="WW8Num1z5"/>
    <w:rsid w:val="00CE6519"/>
  </w:style>
  <w:style w:type="character" w:customStyle="1" w:styleId="WW8Num1z6">
    <w:name w:val="WW8Num1z6"/>
    <w:rsid w:val="00CE6519"/>
  </w:style>
  <w:style w:type="character" w:customStyle="1" w:styleId="WW8Num1z7">
    <w:name w:val="WW8Num1z7"/>
    <w:rsid w:val="00CE6519"/>
  </w:style>
  <w:style w:type="character" w:customStyle="1" w:styleId="WW8Num1z8">
    <w:name w:val="WW8Num1z8"/>
    <w:rsid w:val="00CE6519"/>
  </w:style>
  <w:style w:type="character" w:customStyle="1" w:styleId="WW8Num2z0">
    <w:name w:val="WW8Num2z0"/>
    <w:rsid w:val="00CE6519"/>
    <w:rPr>
      <w:rFonts w:ascii="OpenSymbol" w:eastAsia="Calibri" w:hAnsi="OpenSymbol" w:cs="OpenSymbol"/>
      <w:color w:val="000000"/>
      <w:sz w:val="16"/>
      <w:szCs w:val="16"/>
      <w:u w:val="none"/>
    </w:rPr>
  </w:style>
  <w:style w:type="character" w:customStyle="1" w:styleId="Carpredefinitoparagrafo2">
    <w:name w:val="Car. predefinito paragrafo2"/>
    <w:rsid w:val="00CE6519"/>
  </w:style>
  <w:style w:type="character" w:customStyle="1" w:styleId="Carpredefinitoparagrafo1">
    <w:name w:val="Car. predefinito paragrafo1"/>
    <w:rsid w:val="00CE6519"/>
  </w:style>
  <w:style w:type="character" w:customStyle="1" w:styleId="Absatz-Standardschriftart">
    <w:name w:val="Absatz-Standardschriftart"/>
    <w:rsid w:val="00CE6519"/>
  </w:style>
  <w:style w:type="character" w:customStyle="1" w:styleId="WW8Num5z0">
    <w:name w:val="WW8Num5z0"/>
    <w:rsid w:val="00CE6519"/>
    <w:rPr>
      <w:rFonts w:ascii="Times New Roman" w:eastAsia="Times New Roman" w:hAnsi="Times New Roman" w:cs="Times New Roman"/>
    </w:rPr>
  </w:style>
  <w:style w:type="character" w:customStyle="1" w:styleId="WW8Num5z1">
    <w:name w:val="WW8Num5z1"/>
    <w:rsid w:val="00CE6519"/>
    <w:rPr>
      <w:rFonts w:ascii="Courier New" w:hAnsi="Courier New" w:cs="Courier New"/>
    </w:rPr>
  </w:style>
  <w:style w:type="character" w:customStyle="1" w:styleId="WW8Num5z2">
    <w:name w:val="WW8Num5z2"/>
    <w:rsid w:val="00CE6519"/>
    <w:rPr>
      <w:rFonts w:ascii="Wingdings" w:hAnsi="Wingdings" w:cs="Wingdings"/>
    </w:rPr>
  </w:style>
  <w:style w:type="character" w:customStyle="1" w:styleId="WW8Num5z3">
    <w:name w:val="WW8Num5z3"/>
    <w:rsid w:val="00CE6519"/>
    <w:rPr>
      <w:rFonts w:ascii="Symbol" w:hAnsi="Symbol" w:cs="Symbol"/>
    </w:rPr>
  </w:style>
  <w:style w:type="character" w:customStyle="1" w:styleId="WW8Num11z0">
    <w:name w:val="WW8Num11z0"/>
    <w:rsid w:val="00CE6519"/>
    <w:rPr>
      <w:rFonts w:ascii="Times New Roman" w:eastAsia="Times New Roman" w:hAnsi="Times New Roman" w:cs="Times New Roman"/>
    </w:rPr>
  </w:style>
  <w:style w:type="character" w:customStyle="1" w:styleId="WW8Num11z1">
    <w:name w:val="WW8Num11z1"/>
    <w:rsid w:val="00CE6519"/>
    <w:rPr>
      <w:rFonts w:ascii="Courier New" w:hAnsi="Courier New" w:cs="Courier New"/>
    </w:rPr>
  </w:style>
  <w:style w:type="character" w:customStyle="1" w:styleId="WW8Num11z2">
    <w:name w:val="WW8Num11z2"/>
    <w:rsid w:val="00CE6519"/>
    <w:rPr>
      <w:rFonts w:ascii="Wingdings" w:hAnsi="Wingdings" w:cs="Wingdings"/>
    </w:rPr>
  </w:style>
  <w:style w:type="character" w:customStyle="1" w:styleId="WW8Num11z3">
    <w:name w:val="WW8Num11z3"/>
    <w:rsid w:val="00CE6519"/>
    <w:rPr>
      <w:rFonts w:ascii="Symbol" w:hAnsi="Symbol" w:cs="Symbol"/>
    </w:rPr>
  </w:style>
  <w:style w:type="character" w:customStyle="1" w:styleId="WW8Num13z0">
    <w:name w:val="WW8Num13z0"/>
    <w:rsid w:val="00CE6519"/>
    <w:rPr>
      <w:rFonts w:ascii="Arial" w:eastAsia="Times New Roman" w:hAnsi="Arial" w:cs="Arial"/>
    </w:rPr>
  </w:style>
  <w:style w:type="character" w:customStyle="1" w:styleId="WW8Num13z1">
    <w:name w:val="WW8Num13z1"/>
    <w:rsid w:val="00CE6519"/>
    <w:rPr>
      <w:rFonts w:ascii="Courier New" w:hAnsi="Courier New" w:cs="Courier New"/>
    </w:rPr>
  </w:style>
  <w:style w:type="character" w:customStyle="1" w:styleId="WW8Num13z2">
    <w:name w:val="WW8Num13z2"/>
    <w:rsid w:val="00CE6519"/>
    <w:rPr>
      <w:rFonts w:ascii="Wingdings" w:hAnsi="Wingdings" w:cs="Wingdings"/>
    </w:rPr>
  </w:style>
  <w:style w:type="character" w:customStyle="1" w:styleId="WW8Num13z3">
    <w:name w:val="WW8Num13z3"/>
    <w:rsid w:val="00CE6519"/>
    <w:rPr>
      <w:rFonts w:ascii="Symbol" w:hAnsi="Symbol" w:cs="Symbol"/>
    </w:rPr>
  </w:style>
  <w:style w:type="character" w:customStyle="1" w:styleId="WW8Num16z0">
    <w:name w:val="WW8Num16z0"/>
    <w:rsid w:val="00CE6519"/>
    <w:rPr>
      <w:rFonts w:ascii="Wingdings" w:hAnsi="Wingdings" w:cs="Wingdings"/>
    </w:rPr>
  </w:style>
  <w:style w:type="character" w:customStyle="1" w:styleId="WW8Num16z1">
    <w:name w:val="WW8Num16z1"/>
    <w:rsid w:val="00CE6519"/>
    <w:rPr>
      <w:rFonts w:ascii="Courier New" w:hAnsi="Courier New" w:cs="Courier New"/>
    </w:rPr>
  </w:style>
  <w:style w:type="character" w:customStyle="1" w:styleId="WW8Num16z3">
    <w:name w:val="WW8Num16z3"/>
    <w:rsid w:val="00CE6519"/>
    <w:rPr>
      <w:rFonts w:ascii="Symbol" w:hAnsi="Symbol" w:cs="Symbol"/>
    </w:rPr>
  </w:style>
  <w:style w:type="character" w:customStyle="1" w:styleId="WW8Num17z0">
    <w:name w:val="WW8Num17z0"/>
    <w:rsid w:val="00CE6519"/>
    <w:rPr>
      <w:rFonts w:ascii="Symbol" w:hAnsi="Symbol" w:cs="Symbol"/>
    </w:rPr>
  </w:style>
  <w:style w:type="character" w:customStyle="1" w:styleId="WW8Num17z1">
    <w:name w:val="WW8Num17z1"/>
    <w:rsid w:val="00CE6519"/>
    <w:rPr>
      <w:rFonts w:ascii="Courier New" w:hAnsi="Courier New" w:cs="Courier New"/>
    </w:rPr>
  </w:style>
  <w:style w:type="character" w:customStyle="1" w:styleId="WW8Num17z2">
    <w:name w:val="WW8Num17z2"/>
    <w:rsid w:val="00CE6519"/>
    <w:rPr>
      <w:rFonts w:ascii="Wingdings" w:hAnsi="Wingdings" w:cs="Wingdings"/>
    </w:rPr>
  </w:style>
  <w:style w:type="character" w:customStyle="1" w:styleId="WW8Num18z0">
    <w:name w:val="WW8Num18z0"/>
    <w:rsid w:val="00CE6519"/>
    <w:rPr>
      <w:rFonts w:ascii="Symbol" w:hAnsi="Symbol" w:cs="Symbol"/>
    </w:rPr>
  </w:style>
  <w:style w:type="character" w:customStyle="1" w:styleId="WW8Num18z1">
    <w:name w:val="WW8Num18z1"/>
    <w:rsid w:val="00CE6519"/>
    <w:rPr>
      <w:rFonts w:ascii="Courier New" w:hAnsi="Courier New" w:cs="Courier New"/>
    </w:rPr>
  </w:style>
  <w:style w:type="character" w:customStyle="1" w:styleId="WW8Num18z2">
    <w:name w:val="WW8Num18z2"/>
    <w:rsid w:val="00CE6519"/>
    <w:rPr>
      <w:rFonts w:ascii="Wingdings" w:hAnsi="Wingdings" w:cs="Wingdings"/>
    </w:rPr>
  </w:style>
  <w:style w:type="character" w:customStyle="1" w:styleId="Carpredefinitoparagrafo10">
    <w:name w:val="Car. predefinito paragrafo1"/>
    <w:rsid w:val="00CE6519"/>
  </w:style>
  <w:style w:type="character" w:customStyle="1" w:styleId="Collegamentoipertestuale1">
    <w:name w:val="Collegamento ipertestuale1"/>
    <w:rsid w:val="00CE6519"/>
    <w:rPr>
      <w:color w:val="0000FF"/>
      <w:u w:val="single"/>
    </w:rPr>
  </w:style>
  <w:style w:type="character" w:customStyle="1" w:styleId="ListLabel1">
    <w:name w:val="ListLabel 1"/>
    <w:rsid w:val="00CE6519"/>
    <w:rPr>
      <w:u w:val="none"/>
    </w:rPr>
  </w:style>
  <w:style w:type="character" w:customStyle="1" w:styleId="ListLabel2">
    <w:name w:val="ListLabel 2"/>
    <w:rsid w:val="00CE6519"/>
    <w:rPr>
      <w:u w:val="none"/>
    </w:rPr>
  </w:style>
  <w:style w:type="character" w:customStyle="1" w:styleId="ListLabel3">
    <w:name w:val="ListLabel 3"/>
    <w:rsid w:val="00CE6519"/>
    <w:rPr>
      <w:u w:val="none"/>
    </w:rPr>
  </w:style>
  <w:style w:type="character" w:customStyle="1" w:styleId="ListLabel4">
    <w:name w:val="ListLabel 4"/>
    <w:rsid w:val="00CE6519"/>
    <w:rPr>
      <w:u w:val="none"/>
    </w:rPr>
  </w:style>
  <w:style w:type="character" w:customStyle="1" w:styleId="ListLabel5">
    <w:name w:val="ListLabel 5"/>
    <w:rsid w:val="00CE6519"/>
    <w:rPr>
      <w:u w:val="none"/>
    </w:rPr>
  </w:style>
  <w:style w:type="character" w:customStyle="1" w:styleId="ListLabel6">
    <w:name w:val="ListLabel 6"/>
    <w:rsid w:val="00CE6519"/>
    <w:rPr>
      <w:u w:val="none"/>
    </w:rPr>
  </w:style>
  <w:style w:type="character" w:customStyle="1" w:styleId="ListLabel7">
    <w:name w:val="ListLabel 7"/>
    <w:rsid w:val="00CE6519"/>
    <w:rPr>
      <w:u w:val="none"/>
    </w:rPr>
  </w:style>
  <w:style w:type="character" w:customStyle="1" w:styleId="ListLabel8">
    <w:name w:val="ListLabel 8"/>
    <w:rsid w:val="00CE6519"/>
    <w:rPr>
      <w:u w:val="none"/>
    </w:rPr>
  </w:style>
  <w:style w:type="character" w:customStyle="1" w:styleId="ListLabel9">
    <w:name w:val="ListLabel 9"/>
    <w:rsid w:val="00CE6519"/>
    <w:rPr>
      <w:u w:val="none"/>
    </w:rPr>
  </w:style>
  <w:style w:type="paragraph" w:customStyle="1" w:styleId="Titolo20">
    <w:name w:val="Titolo2"/>
    <w:basedOn w:val="Normale"/>
    <w:next w:val="Sottotitolo"/>
    <w:rsid w:val="00CE6519"/>
    <w:pPr>
      <w:jc w:val="center"/>
    </w:pPr>
    <w:rPr>
      <w:rFonts w:ascii="Garamond" w:hAnsi="Garamond" w:cs="Times New Roman"/>
      <w:b/>
      <w:sz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Corpotesto">
    <w:name w:val="Body Text"/>
    <w:basedOn w:val="Normale"/>
    <w:rsid w:val="00CE6519"/>
    <w:rPr>
      <w:rFonts w:ascii="Microsoft Sans Serif" w:hAnsi="Microsoft Sans Serif" w:cs="Microsoft Sans Serif"/>
      <w:bCs/>
      <w:color w:val="0000FF"/>
      <w:sz w:val="24"/>
    </w:rPr>
  </w:style>
  <w:style w:type="paragraph" w:styleId="Elenco">
    <w:name w:val="List"/>
    <w:basedOn w:val="Corpotesto"/>
    <w:rsid w:val="00CE6519"/>
    <w:rPr>
      <w:rFonts w:cs="Tahoma"/>
    </w:rPr>
  </w:style>
  <w:style w:type="paragraph" w:styleId="Didascalia">
    <w:name w:val="caption"/>
    <w:basedOn w:val="Normale"/>
    <w:qFormat/>
    <w:rsid w:val="00CE6519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ice">
    <w:name w:val="Indice"/>
    <w:basedOn w:val="Normale"/>
    <w:rsid w:val="00CE6519"/>
    <w:pPr>
      <w:suppressLineNumbers/>
    </w:pPr>
    <w:rPr>
      <w:rFonts w:cs="Tahoma"/>
    </w:rPr>
  </w:style>
  <w:style w:type="paragraph" w:customStyle="1" w:styleId="Titolo10">
    <w:name w:val="Titolo1"/>
    <w:basedOn w:val="Normale"/>
    <w:next w:val="Corpotesto"/>
    <w:rsid w:val="00CE6519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testazione1">
    <w:name w:val="Intestazione1"/>
    <w:basedOn w:val="Normale"/>
    <w:next w:val="Corpotesto"/>
    <w:rsid w:val="00CE6519"/>
    <w:pPr>
      <w:keepNext/>
      <w:spacing w:before="240" w:after="120"/>
    </w:pPr>
    <w:rPr>
      <w:rFonts w:eastAsia="MS Mincho" w:cs="Tahoma"/>
      <w:sz w:val="28"/>
      <w:szCs w:val="28"/>
    </w:rPr>
  </w:style>
  <w:style w:type="paragraph" w:customStyle="1" w:styleId="Didascalia1">
    <w:name w:val="Didascalia1"/>
    <w:basedOn w:val="Normale"/>
    <w:rsid w:val="00CE6519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Sottotitolo">
    <w:name w:val="Subtitle"/>
    <w:basedOn w:val="Normale"/>
    <w:next w:val="Normale"/>
    <w:qFormat/>
    <w:rsid w:val="00CE6519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Pr>
      <w:color w:val="000000"/>
      <w:sz w:val="32"/>
      <w:szCs w:val="32"/>
    </w:rPr>
  </w:style>
  <w:style w:type="paragraph" w:customStyle="1" w:styleId="Corpodeltesto31">
    <w:name w:val="Corpo del testo 31"/>
    <w:basedOn w:val="Normale"/>
    <w:rsid w:val="00CE6519"/>
    <w:rPr>
      <w:rFonts w:ascii="Times New Roman" w:hAnsi="Times New Roman" w:cs="Times New Roman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estofumetto1">
    <w:name w:val="Testo fumetto1"/>
    <w:basedOn w:val="Normale"/>
    <w:rsid w:val="00CE6519"/>
    <w:rPr>
      <w:rFonts w:ascii="Tahoma" w:hAnsi="Tahoma" w:cs="Tahoma"/>
      <w:sz w:val="16"/>
      <w:szCs w:val="16"/>
    </w:rPr>
  </w:style>
  <w:style w:type="paragraph" w:customStyle="1" w:styleId="Intestazioneepidipagina">
    <w:name w:val="Intestazione e piè di pagina"/>
    <w:basedOn w:val="Normale"/>
    <w:rsid w:val="00CE6519"/>
  </w:style>
  <w:style w:type="paragraph" w:styleId="Intestazione">
    <w:name w:val="header"/>
    <w:basedOn w:val="Normale"/>
    <w:rsid w:val="00CE6519"/>
  </w:style>
  <w:style w:type="paragraph" w:styleId="Pidipagina">
    <w:name w:val="footer"/>
    <w:basedOn w:val="Normale"/>
    <w:rsid w:val="00CE6519"/>
  </w:style>
  <w:style w:type="paragraph" w:customStyle="1" w:styleId="Contenutotabella">
    <w:name w:val="Contenuto tabella"/>
    <w:basedOn w:val="Normale"/>
    <w:rsid w:val="00CE6519"/>
    <w:pPr>
      <w:suppressLineNumbers/>
    </w:pPr>
  </w:style>
  <w:style w:type="paragraph" w:customStyle="1" w:styleId="Intestazionetabella">
    <w:name w:val="Intestazione tabella"/>
    <w:basedOn w:val="Contenutotabella"/>
    <w:rsid w:val="00CE6519"/>
    <w:pPr>
      <w:jc w:val="center"/>
    </w:pPr>
    <w:rPr>
      <w:b/>
      <w:bCs/>
    </w:rPr>
  </w:style>
  <w:style w:type="paragraph" w:customStyle="1" w:styleId="Titolotabella">
    <w:name w:val="Titolo tabella"/>
    <w:basedOn w:val="Contenutotabella"/>
    <w:rsid w:val="00CE6519"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DE1D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4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99754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3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54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3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3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11205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1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4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42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02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7780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25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25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57456">
          <w:marLeft w:val="-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8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73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hini</dc:creator>
  <cp:lastModifiedBy>Emily RONDANINI</cp:lastModifiedBy>
  <cp:revision>3</cp:revision>
  <cp:lastPrinted>1899-12-31T23:00:00Z</cp:lastPrinted>
  <dcterms:created xsi:type="dcterms:W3CDTF">2025-09-28T21:38:00Z</dcterms:created>
  <dcterms:modified xsi:type="dcterms:W3CDTF">2025-09-29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